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6842B5" w14:textId="3F404029" w:rsidR="00F0193F" w:rsidRDefault="00F0193F" w:rsidP="00F0193F">
      <w:pPr>
        <w:pStyle w:val="NoSpacing"/>
        <w:jc w:val="center"/>
      </w:pPr>
      <w:r w:rsidRPr="00F0193F">
        <w:rPr>
          <w:noProof/>
        </w:rPr>
        <w:drawing>
          <wp:inline distT="0" distB="0" distL="0" distR="0" wp14:anchorId="11BA7098" wp14:editId="3F306931">
            <wp:extent cx="1951137" cy="1028412"/>
            <wp:effectExtent l="0" t="0" r="0" b="635"/>
            <wp:docPr id="1" name="Picture 1" descr="W:\Logos\WCS red Logo 2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:\Logos\WCS red Logo 2013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194" cy="1038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A4A0D" w14:textId="1D279071" w:rsidR="009135A3" w:rsidRDefault="009135A3" w:rsidP="00F0193F">
      <w:pPr>
        <w:pStyle w:val="NoSpacing"/>
        <w:jc w:val="center"/>
      </w:pPr>
    </w:p>
    <w:p w14:paraId="11DD0FFA" w14:textId="5E69DBBB" w:rsidR="009135A3" w:rsidRPr="00FC5B1E" w:rsidRDefault="00273A68" w:rsidP="009135A3">
      <w:pPr>
        <w:pStyle w:val="NoSpacing"/>
        <w:jc w:val="center"/>
        <w:rPr>
          <w:b/>
        </w:rPr>
      </w:pPr>
      <w:r>
        <w:rPr>
          <w:b/>
        </w:rPr>
        <w:t>Eight</w:t>
      </w:r>
      <w:r w:rsidR="002B410B">
        <w:rPr>
          <w:b/>
        </w:rPr>
        <w:t>h</w:t>
      </w:r>
      <w:r w:rsidR="009135A3" w:rsidRPr="00FC5B1E">
        <w:rPr>
          <w:b/>
        </w:rPr>
        <w:t xml:space="preserve"> Grade Supply List</w:t>
      </w:r>
    </w:p>
    <w:p w14:paraId="75335EED" w14:textId="4ECD9638" w:rsidR="009135A3" w:rsidRPr="009135A3" w:rsidRDefault="009135A3" w:rsidP="009135A3">
      <w:pPr>
        <w:pStyle w:val="NoSpacing"/>
        <w:jc w:val="center"/>
      </w:pPr>
    </w:p>
    <w:p w14:paraId="4008C061" w14:textId="610B87BC" w:rsidR="009135A3" w:rsidRPr="00FC5B1E" w:rsidRDefault="009135A3" w:rsidP="009135A3">
      <w:pPr>
        <w:pStyle w:val="NoSpacing"/>
        <w:rPr>
          <w:b/>
        </w:rPr>
      </w:pPr>
      <w:r w:rsidRPr="2DBEAE67">
        <w:rPr>
          <w:b/>
          <w:bCs/>
        </w:rPr>
        <w:t>The following items are needed for all classes:</w:t>
      </w:r>
    </w:p>
    <w:p w14:paraId="2D7AC148" w14:textId="7583ACC6" w:rsidR="009135A3" w:rsidRPr="009135A3" w:rsidRDefault="009135A3" w:rsidP="009135A3">
      <w:pPr>
        <w:pStyle w:val="NoSpacing"/>
        <w:numPr>
          <w:ilvl w:val="0"/>
          <w:numId w:val="1"/>
        </w:numPr>
      </w:pPr>
      <w:r>
        <w:t>Blue or black pens</w:t>
      </w:r>
    </w:p>
    <w:p w14:paraId="57882043" w14:textId="1E897EBE" w:rsidR="009135A3" w:rsidRDefault="009135A3" w:rsidP="009135A3">
      <w:pPr>
        <w:pStyle w:val="NoSpacing"/>
        <w:numPr>
          <w:ilvl w:val="0"/>
          <w:numId w:val="1"/>
        </w:numPr>
      </w:pPr>
      <w:r>
        <w:t>Red marking pens</w:t>
      </w:r>
    </w:p>
    <w:p w14:paraId="1BCFFFC4" w14:textId="59F990D1" w:rsidR="000B39A5" w:rsidRPr="009135A3" w:rsidRDefault="000B39A5" w:rsidP="009135A3">
      <w:pPr>
        <w:pStyle w:val="NoSpacing"/>
        <w:numPr>
          <w:ilvl w:val="0"/>
          <w:numId w:val="1"/>
        </w:numPr>
      </w:pPr>
      <w:r>
        <w:t xml:space="preserve">5 </w:t>
      </w:r>
      <w:r w:rsidR="00230054">
        <w:t>fine-tipped Expo dry erase markers</w:t>
      </w:r>
    </w:p>
    <w:p w14:paraId="4D67CFBD" w14:textId="77777777" w:rsidR="00137569" w:rsidRDefault="009135A3" w:rsidP="000C661A">
      <w:pPr>
        <w:pStyle w:val="NoSpacing"/>
        <w:numPr>
          <w:ilvl w:val="0"/>
          <w:numId w:val="1"/>
        </w:numPr>
      </w:pPr>
      <w:r>
        <w:t>Pencils (If mechanical pencils are chosen, please supply lead for the pencil.)</w:t>
      </w:r>
    </w:p>
    <w:p w14:paraId="1E118B4A" w14:textId="7DA210B4" w:rsidR="002B410B" w:rsidRPr="009135A3" w:rsidRDefault="002B410B" w:rsidP="000C661A">
      <w:pPr>
        <w:pStyle w:val="NoSpacing"/>
        <w:numPr>
          <w:ilvl w:val="0"/>
          <w:numId w:val="1"/>
        </w:numPr>
      </w:pPr>
      <w:r>
        <w:t>Markers</w:t>
      </w:r>
    </w:p>
    <w:p w14:paraId="6FA6928E" w14:textId="7FFE2066" w:rsidR="009135A3" w:rsidRPr="009135A3" w:rsidRDefault="009135A3" w:rsidP="009135A3">
      <w:pPr>
        <w:pStyle w:val="NoSpacing"/>
        <w:numPr>
          <w:ilvl w:val="0"/>
          <w:numId w:val="1"/>
        </w:numPr>
      </w:pPr>
      <w:r>
        <w:t>4 different colored highlighters</w:t>
      </w:r>
    </w:p>
    <w:p w14:paraId="674B0648" w14:textId="407D2CE5" w:rsidR="009135A3" w:rsidRPr="009135A3" w:rsidRDefault="009135A3" w:rsidP="009135A3">
      <w:pPr>
        <w:pStyle w:val="NoSpacing"/>
        <w:numPr>
          <w:ilvl w:val="0"/>
          <w:numId w:val="1"/>
        </w:numPr>
      </w:pPr>
      <w:r>
        <w:t>Library Card (from your local public library</w:t>
      </w:r>
      <w:r w:rsidR="00474A1B">
        <w:t>)</w:t>
      </w:r>
    </w:p>
    <w:p w14:paraId="41E9C967" w14:textId="5B2E8159" w:rsidR="7B263186" w:rsidRDefault="7B263186" w:rsidP="20315615">
      <w:pPr>
        <w:pStyle w:val="NoSpacing"/>
        <w:numPr>
          <w:ilvl w:val="0"/>
          <w:numId w:val="1"/>
        </w:numPr>
      </w:pPr>
      <w:r>
        <w:t>Calculator</w:t>
      </w:r>
    </w:p>
    <w:p w14:paraId="5CCECB9B" w14:textId="0465EC07" w:rsidR="009135A3" w:rsidRPr="009135A3" w:rsidRDefault="009135A3" w:rsidP="009135A3">
      <w:pPr>
        <w:pStyle w:val="NoSpacing"/>
      </w:pPr>
    </w:p>
    <w:p w14:paraId="551C7F8A" w14:textId="1565A2F1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Bible:</w:t>
      </w:r>
    </w:p>
    <w:p w14:paraId="7728A867" w14:textId="007D7C54" w:rsidR="009135A3" w:rsidRDefault="009135A3" w:rsidP="009135A3">
      <w:pPr>
        <w:pStyle w:val="NoSpacing"/>
        <w:numPr>
          <w:ilvl w:val="0"/>
          <w:numId w:val="2"/>
        </w:numPr>
      </w:pPr>
      <w:r w:rsidRPr="009135A3">
        <w:t>ESV Bible</w:t>
      </w:r>
    </w:p>
    <w:p w14:paraId="69175FA8" w14:textId="5EC6F42F" w:rsidR="002B410B" w:rsidRDefault="002B410B" w:rsidP="009135A3">
      <w:pPr>
        <w:pStyle w:val="NoSpacing"/>
        <w:numPr>
          <w:ilvl w:val="0"/>
          <w:numId w:val="2"/>
        </w:numPr>
      </w:pPr>
      <w:r>
        <w:t>1” 3-ring binder</w:t>
      </w:r>
    </w:p>
    <w:p w14:paraId="11928FBC" w14:textId="25282316" w:rsidR="002B410B" w:rsidRPr="009135A3" w:rsidRDefault="002B410B" w:rsidP="009135A3">
      <w:pPr>
        <w:pStyle w:val="NoSpacing"/>
        <w:numPr>
          <w:ilvl w:val="0"/>
          <w:numId w:val="2"/>
        </w:numPr>
      </w:pPr>
      <w:r>
        <w:t>5 Tab dividers, labeled:  DBR, MV, Notes, HW/CW, Graded Work</w:t>
      </w:r>
    </w:p>
    <w:p w14:paraId="0BAA8196" w14:textId="273A0FE5" w:rsidR="009135A3" w:rsidRPr="009135A3" w:rsidRDefault="009135A3" w:rsidP="009135A3">
      <w:pPr>
        <w:pStyle w:val="NoSpacing"/>
      </w:pPr>
    </w:p>
    <w:p w14:paraId="79809D42" w14:textId="6F16AD89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Math:</w:t>
      </w:r>
    </w:p>
    <w:p w14:paraId="540C628B" w14:textId="31D315F1" w:rsidR="009135A3" w:rsidRPr="009135A3" w:rsidRDefault="00F93ECD" w:rsidP="009135A3">
      <w:pPr>
        <w:pStyle w:val="NoSpacing"/>
        <w:numPr>
          <w:ilvl w:val="0"/>
          <w:numId w:val="2"/>
        </w:numPr>
      </w:pPr>
      <w:r>
        <w:t>1 1/2</w:t>
      </w:r>
      <w:r w:rsidR="00AD7E8A">
        <w:t>” 3-ring binder</w:t>
      </w:r>
    </w:p>
    <w:p w14:paraId="615D1D8C" w14:textId="72253AC4" w:rsidR="009135A3" w:rsidRDefault="00AD7E8A" w:rsidP="009135A3">
      <w:pPr>
        <w:pStyle w:val="NoSpacing"/>
        <w:numPr>
          <w:ilvl w:val="0"/>
          <w:numId w:val="2"/>
        </w:numPr>
      </w:pPr>
      <w:r>
        <w:t>5 tab dividers labeled:  Notes, Homework, Quizzes, Tests, and Saved Items</w:t>
      </w:r>
    </w:p>
    <w:p w14:paraId="30662AB9" w14:textId="7932721C" w:rsidR="002762AF" w:rsidRDefault="002762AF" w:rsidP="009135A3">
      <w:pPr>
        <w:pStyle w:val="NoSpacing"/>
        <w:numPr>
          <w:ilvl w:val="0"/>
          <w:numId w:val="2"/>
        </w:numPr>
      </w:pPr>
      <w:r>
        <w:t>Index cards</w:t>
      </w:r>
    </w:p>
    <w:p w14:paraId="14944B8D" w14:textId="73EA978F" w:rsidR="002B410B" w:rsidRDefault="002B410B" w:rsidP="009135A3">
      <w:pPr>
        <w:pStyle w:val="NoSpacing"/>
        <w:numPr>
          <w:ilvl w:val="0"/>
          <w:numId w:val="2"/>
        </w:numPr>
      </w:pPr>
      <w:r>
        <w:t>Scientific Calculator (for basic operations)</w:t>
      </w:r>
    </w:p>
    <w:p w14:paraId="54349E17" w14:textId="0C174624" w:rsidR="00CA7226" w:rsidRPr="009135A3" w:rsidRDefault="00CA7226" w:rsidP="009135A3">
      <w:pPr>
        <w:pStyle w:val="NoSpacing"/>
        <w:numPr>
          <w:ilvl w:val="0"/>
          <w:numId w:val="2"/>
        </w:numPr>
      </w:pPr>
      <w:r>
        <w:t xml:space="preserve">*For </w:t>
      </w:r>
      <w:r w:rsidRPr="00CA7226">
        <w:rPr>
          <w:u w:val="single"/>
        </w:rPr>
        <w:t>Honors Algebra I</w:t>
      </w:r>
      <w:r>
        <w:t>, one of the following is required:  TI83 Plus, TI84, TI84 Plus, TI Four Function Calculator with Square Roots etc.</w:t>
      </w:r>
    </w:p>
    <w:p w14:paraId="03FE7D86" w14:textId="5522270A" w:rsidR="009135A3" w:rsidRPr="009135A3" w:rsidRDefault="009135A3" w:rsidP="009135A3">
      <w:pPr>
        <w:pStyle w:val="NoSpacing"/>
      </w:pPr>
    </w:p>
    <w:p w14:paraId="58F7C44D" w14:textId="29A3C7B6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English:</w:t>
      </w:r>
    </w:p>
    <w:p w14:paraId="73401CDD" w14:textId="5E7D0865" w:rsidR="009135A3" w:rsidRPr="009135A3" w:rsidRDefault="009135A3" w:rsidP="009135A3">
      <w:pPr>
        <w:pStyle w:val="NoSpacing"/>
        <w:numPr>
          <w:ilvl w:val="0"/>
          <w:numId w:val="3"/>
        </w:numPr>
      </w:pPr>
      <w:r w:rsidRPr="009135A3">
        <w:t>1” 3-ring binder</w:t>
      </w:r>
    </w:p>
    <w:p w14:paraId="15479A19" w14:textId="3FBBF4C2" w:rsidR="009135A3" w:rsidRDefault="002B410B" w:rsidP="009135A3">
      <w:pPr>
        <w:pStyle w:val="NoSpacing"/>
        <w:numPr>
          <w:ilvl w:val="0"/>
          <w:numId w:val="3"/>
        </w:numPr>
      </w:pPr>
      <w:r>
        <w:t>5 Tab dividers, labeled:  Class, Vocab, Grammar, Reading, Writing</w:t>
      </w:r>
    </w:p>
    <w:p w14:paraId="3B7EE721" w14:textId="3584D955" w:rsidR="002B410B" w:rsidRPr="009135A3" w:rsidRDefault="002B410B" w:rsidP="009135A3">
      <w:pPr>
        <w:pStyle w:val="NoSpacing"/>
        <w:numPr>
          <w:ilvl w:val="0"/>
          <w:numId w:val="3"/>
        </w:numPr>
      </w:pPr>
      <w:r>
        <w:t>1 1-subject composition book (or spiral notebook)</w:t>
      </w:r>
    </w:p>
    <w:p w14:paraId="238E1866" w14:textId="1D4ABD99" w:rsidR="009135A3" w:rsidRPr="009135A3" w:rsidRDefault="009135A3" w:rsidP="009135A3">
      <w:pPr>
        <w:pStyle w:val="NoSpacing"/>
      </w:pPr>
    </w:p>
    <w:p w14:paraId="4F777970" w14:textId="4570B194" w:rsidR="009135A3" w:rsidRDefault="009135A3" w:rsidP="59343EEB">
      <w:pPr>
        <w:pStyle w:val="NoSpacing"/>
        <w:rPr>
          <w:b/>
          <w:bCs/>
        </w:rPr>
      </w:pPr>
      <w:r w:rsidRPr="59343EEB">
        <w:rPr>
          <w:b/>
          <w:bCs/>
        </w:rPr>
        <w:t>Social Studies:</w:t>
      </w:r>
    </w:p>
    <w:p w14:paraId="3C326735" w14:textId="54D4578B" w:rsidR="009135A3" w:rsidRDefault="009135A3" w:rsidP="009135A3">
      <w:pPr>
        <w:pStyle w:val="NoSpacing"/>
        <w:numPr>
          <w:ilvl w:val="0"/>
          <w:numId w:val="4"/>
        </w:numPr>
      </w:pPr>
      <w:r>
        <w:t>1” 3-ring binder</w:t>
      </w:r>
    </w:p>
    <w:p w14:paraId="367B012B" w14:textId="531F66B3" w:rsidR="10C397DD" w:rsidRDefault="10C397DD" w:rsidP="59343EEB">
      <w:pPr>
        <w:pStyle w:val="NoSpacing"/>
        <w:numPr>
          <w:ilvl w:val="0"/>
          <w:numId w:val="4"/>
        </w:numPr>
      </w:pPr>
      <w:r w:rsidRPr="59343EEB">
        <w:t>3 dividers tabs: class notes, homework, graded work</w:t>
      </w:r>
    </w:p>
    <w:p w14:paraId="362AA809" w14:textId="73FB2BCA" w:rsidR="3425CD62" w:rsidRDefault="3425CD62" w:rsidP="46BF2EAF">
      <w:pPr>
        <w:pStyle w:val="NoSpacing"/>
        <w:numPr>
          <w:ilvl w:val="0"/>
          <w:numId w:val="4"/>
        </w:numPr>
      </w:pPr>
      <w:r w:rsidRPr="59343EEB">
        <w:t xml:space="preserve"> colored pencils</w:t>
      </w:r>
      <w:r w:rsidR="1FB48F06" w:rsidRPr="59343EEB">
        <w:t xml:space="preserve"> (to be turned in to the teacher)</w:t>
      </w:r>
    </w:p>
    <w:p w14:paraId="7D536622" w14:textId="4CBE20D5" w:rsidR="3425CD62" w:rsidRDefault="52714532" w:rsidP="00137569">
      <w:pPr>
        <w:pStyle w:val="NoSpacing"/>
        <w:numPr>
          <w:ilvl w:val="0"/>
          <w:numId w:val="4"/>
        </w:numPr>
      </w:pPr>
      <w:r w:rsidRPr="59343EEB">
        <w:t xml:space="preserve"> </w:t>
      </w:r>
      <w:r w:rsidR="3425CD62" w:rsidRPr="59343EEB">
        <w:t xml:space="preserve">scissors </w:t>
      </w:r>
    </w:p>
    <w:p w14:paraId="7281C920" w14:textId="5CBAD8A5" w:rsidR="650217A8" w:rsidRDefault="000D3C90" w:rsidP="2DBEAE67">
      <w:pPr>
        <w:pStyle w:val="NoSpacing"/>
        <w:numPr>
          <w:ilvl w:val="0"/>
          <w:numId w:val="4"/>
        </w:numPr>
      </w:pPr>
      <w:r>
        <w:t>2</w:t>
      </w:r>
      <w:r w:rsidR="650217A8" w:rsidRPr="2DBEAE67">
        <w:t xml:space="preserve"> packets of loose leaf paper</w:t>
      </w:r>
    </w:p>
    <w:p w14:paraId="73E3B5D2" w14:textId="77777777" w:rsidR="00CA7226" w:rsidRDefault="00CA7226" w:rsidP="59343EEB">
      <w:pPr>
        <w:pStyle w:val="NoSpacing"/>
      </w:pPr>
    </w:p>
    <w:p w14:paraId="32E8AE93" w14:textId="71FF8D7C" w:rsidR="009135A3" w:rsidRPr="00FC5B1E" w:rsidRDefault="00CA7226" w:rsidP="009135A3">
      <w:pPr>
        <w:pStyle w:val="NoSpacing"/>
        <w:rPr>
          <w:b/>
        </w:rPr>
      </w:pPr>
      <w:r>
        <w:rPr>
          <w:b/>
        </w:rPr>
        <w:t>Earth</w:t>
      </w:r>
      <w:r w:rsidR="00184AB9">
        <w:rPr>
          <w:b/>
        </w:rPr>
        <w:t xml:space="preserve"> </w:t>
      </w:r>
      <w:r w:rsidR="009135A3" w:rsidRPr="00FC5B1E">
        <w:rPr>
          <w:b/>
        </w:rPr>
        <w:t>Science:</w:t>
      </w:r>
    </w:p>
    <w:p w14:paraId="030FD599" w14:textId="11820A61" w:rsidR="00184AB9" w:rsidRDefault="00184AB9" w:rsidP="00184AB9">
      <w:pPr>
        <w:pStyle w:val="NoSpacing"/>
        <w:numPr>
          <w:ilvl w:val="0"/>
          <w:numId w:val="4"/>
        </w:numPr>
      </w:pPr>
      <w:r>
        <w:t>1” 3-ring binder</w:t>
      </w:r>
    </w:p>
    <w:p w14:paraId="376F84DC" w14:textId="37547D8C" w:rsidR="00184AB9" w:rsidRDefault="00184AB9" w:rsidP="00184AB9">
      <w:pPr>
        <w:pStyle w:val="NoSpacing"/>
        <w:numPr>
          <w:ilvl w:val="0"/>
          <w:numId w:val="4"/>
        </w:numPr>
      </w:pPr>
      <w:r>
        <w:t>4 Tab dividers, labeled:  Notes, Homework, Classwork/Labwork, Tests/Quizzes</w:t>
      </w:r>
    </w:p>
    <w:p w14:paraId="5CF79271" w14:textId="77777777" w:rsidR="0036283D" w:rsidRDefault="0036283D" w:rsidP="0036283D">
      <w:pPr>
        <w:pStyle w:val="NoSpacing"/>
        <w:ind w:left="720"/>
      </w:pPr>
    </w:p>
    <w:p w14:paraId="3F614198" w14:textId="111E46FA" w:rsidR="004D1758" w:rsidRDefault="004D1758" w:rsidP="004D1758">
      <w:pPr>
        <w:pStyle w:val="NoSpacing"/>
      </w:pPr>
    </w:p>
    <w:p w14:paraId="5195A7BB" w14:textId="01C32929" w:rsidR="004D1758" w:rsidRPr="00CA7226" w:rsidRDefault="004D1758" w:rsidP="004D1758">
      <w:pPr>
        <w:pStyle w:val="NoSpacing"/>
        <w:rPr>
          <w:b/>
        </w:rPr>
      </w:pPr>
      <w:r w:rsidRPr="00CA7226">
        <w:rPr>
          <w:b/>
        </w:rPr>
        <w:lastRenderedPageBreak/>
        <w:t>Basic Spanish I</w:t>
      </w:r>
      <w:r w:rsidR="00CA7226">
        <w:rPr>
          <w:b/>
        </w:rPr>
        <w:t>I</w:t>
      </w:r>
      <w:r w:rsidRPr="00CA7226">
        <w:rPr>
          <w:b/>
        </w:rPr>
        <w:t>:</w:t>
      </w:r>
    </w:p>
    <w:p w14:paraId="3D1BE234" w14:textId="37F2A6E1" w:rsidR="004D1758" w:rsidRDefault="004D1758" w:rsidP="004D1758">
      <w:pPr>
        <w:pStyle w:val="NoSpacing"/>
        <w:numPr>
          <w:ilvl w:val="0"/>
          <w:numId w:val="6"/>
        </w:numPr>
      </w:pPr>
      <w:r>
        <w:t>1 Section in a 3-ring binder</w:t>
      </w:r>
    </w:p>
    <w:p w14:paraId="21D07076" w14:textId="5477363C" w:rsidR="009135A3" w:rsidRPr="009135A3" w:rsidRDefault="009135A3" w:rsidP="009135A3">
      <w:pPr>
        <w:pStyle w:val="NoSpacing"/>
      </w:pPr>
    </w:p>
    <w:p w14:paraId="7C686DB1" w14:textId="370EC4B7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Art:</w:t>
      </w:r>
    </w:p>
    <w:p w14:paraId="4C8D16C5" w14:textId="27E4D5D8" w:rsidR="00184AB9" w:rsidRDefault="009135A3" w:rsidP="00184AB9">
      <w:pPr>
        <w:pStyle w:val="NoSpacing"/>
        <w:numPr>
          <w:ilvl w:val="0"/>
          <w:numId w:val="4"/>
        </w:numPr>
      </w:pPr>
      <w:r>
        <w:t>Spiral Sketchbook (9x12)</w:t>
      </w:r>
      <w:r w:rsidR="00E15FBE">
        <w:t xml:space="preserve"> – 75 pages minimum</w:t>
      </w:r>
    </w:p>
    <w:p w14:paraId="34DAA167" w14:textId="09381946" w:rsidR="009135A3" w:rsidRPr="009135A3" w:rsidRDefault="00184AB9" w:rsidP="00184AB9">
      <w:pPr>
        <w:pStyle w:val="NoSpacing"/>
        <w:numPr>
          <w:ilvl w:val="0"/>
          <w:numId w:val="4"/>
        </w:numPr>
      </w:pPr>
      <w:r>
        <w:t>1 large kneaded</w:t>
      </w:r>
      <w:r w:rsidR="009135A3">
        <w:t xml:space="preserve"> </w:t>
      </w:r>
      <w:r>
        <w:t>e</w:t>
      </w:r>
      <w:r w:rsidR="009135A3">
        <w:t>raser</w:t>
      </w:r>
    </w:p>
    <w:p w14:paraId="2A2AE3CF" w14:textId="4A72378B" w:rsidR="009135A3" w:rsidRPr="009135A3" w:rsidRDefault="009135A3" w:rsidP="009135A3">
      <w:pPr>
        <w:pStyle w:val="NoSpacing"/>
      </w:pPr>
    </w:p>
    <w:p w14:paraId="1AC9A3F1" w14:textId="7852D6C5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Technology Education:</w:t>
      </w:r>
    </w:p>
    <w:p w14:paraId="1D063C94" w14:textId="7AA83C02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Spiral Notebook (with pockets)</w:t>
      </w:r>
    </w:p>
    <w:p w14:paraId="23131F3A" w14:textId="2FA1A958" w:rsidR="009135A3" w:rsidRPr="009135A3" w:rsidRDefault="009135A3" w:rsidP="009135A3">
      <w:pPr>
        <w:pStyle w:val="NoSpacing"/>
      </w:pPr>
    </w:p>
    <w:p w14:paraId="67EA746D" w14:textId="1743D158" w:rsidR="009135A3" w:rsidRPr="00FC5B1E" w:rsidRDefault="009135A3" w:rsidP="009135A3">
      <w:pPr>
        <w:pStyle w:val="NoSpacing"/>
        <w:rPr>
          <w:b/>
        </w:rPr>
      </w:pPr>
      <w:r w:rsidRPr="00FC5B1E">
        <w:rPr>
          <w:b/>
        </w:rPr>
        <w:t>Dress for MS Band and/or Chorus:</w:t>
      </w:r>
    </w:p>
    <w:p w14:paraId="1FC2CA14" w14:textId="12218D45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Black School Uniform Pants</w:t>
      </w:r>
    </w:p>
    <w:p w14:paraId="2C354A83" w14:textId="0B9B4F0B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 xml:space="preserve">White Long-Sleeve Oxford WCS Shirt (boys) or ¾ Sleeve WCS </w:t>
      </w:r>
      <w:r w:rsidR="00FC5B1E">
        <w:t>Blouse</w:t>
      </w:r>
      <w:r w:rsidRPr="009135A3">
        <w:t xml:space="preserve"> (girls)</w:t>
      </w:r>
    </w:p>
    <w:p w14:paraId="59AE3F3C" w14:textId="1215A6D9" w:rsidR="009135A3" w:rsidRPr="009135A3" w:rsidRDefault="009135A3" w:rsidP="009135A3">
      <w:pPr>
        <w:pStyle w:val="NoSpacing"/>
        <w:numPr>
          <w:ilvl w:val="0"/>
          <w:numId w:val="5"/>
        </w:numPr>
      </w:pPr>
      <w:r w:rsidRPr="009135A3">
        <w:t>WCS Tie (boys)</w:t>
      </w:r>
    </w:p>
    <w:p w14:paraId="5C97A1D7" w14:textId="77777777" w:rsidR="00E15FBE" w:rsidRDefault="009135A3" w:rsidP="00FC5B1E">
      <w:pPr>
        <w:pStyle w:val="NoSpacing"/>
        <w:numPr>
          <w:ilvl w:val="0"/>
          <w:numId w:val="5"/>
        </w:numPr>
      </w:pPr>
      <w:r w:rsidRPr="009135A3">
        <w:t>Black Dress Shoes and Socks (no sneakers</w:t>
      </w:r>
      <w:r>
        <w:t>)</w:t>
      </w:r>
    </w:p>
    <w:p w14:paraId="6610131F" w14:textId="709E98F6" w:rsidR="00C72DF6" w:rsidRPr="00F0193F" w:rsidRDefault="00E15FBE" w:rsidP="00FC5B1E">
      <w:pPr>
        <w:pStyle w:val="NoSpacing"/>
        <w:numPr>
          <w:ilvl w:val="0"/>
          <w:numId w:val="5"/>
        </w:numPr>
      </w:pPr>
      <w:r>
        <w:rPr>
          <w:b/>
        </w:rPr>
        <w:t>MS Chorus Members need a ½” black 3-ring binder</w:t>
      </w:r>
      <w:r w:rsidR="00F0193F">
        <w:tab/>
      </w:r>
    </w:p>
    <w:sectPr w:rsidR="00C72DF6" w:rsidRPr="00F0193F" w:rsidSect="009135A3">
      <w:headerReference w:type="default" r:id="rId12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0E838" w14:textId="77777777" w:rsidR="00023998" w:rsidRDefault="00023998" w:rsidP="009135A3">
      <w:pPr>
        <w:spacing w:after="0" w:line="240" w:lineRule="auto"/>
      </w:pPr>
      <w:r>
        <w:separator/>
      </w:r>
    </w:p>
  </w:endnote>
  <w:endnote w:type="continuationSeparator" w:id="0">
    <w:p w14:paraId="147537C1" w14:textId="77777777" w:rsidR="00023998" w:rsidRDefault="00023998" w:rsidP="00913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86773" w14:textId="77777777" w:rsidR="00023998" w:rsidRDefault="00023998" w:rsidP="009135A3">
      <w:pPr>
        <w:spacing w:after="0" w:line="240" w:lineRule="auto"/>
      </w:pPr>
      <w:r>
        <w:separator/>
      </w:r>
    </w:p>
  </w:footnote>
  <w:footnote w:type="continuationSeparator" w:id="0">
    <w:p w14:paraId="440B18FE" w14:textId="77777777" w:rsidR="00023998" w:rsidRDefault="00023998" w:rsidP="00913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66C4C3" w14:textId="0E7C35C4" w:rsidR="009135A3" w:rsidRDefault="009135A3">
    <w:pPr>
      <w:pStyle w:val="Header"/>
    </w:pPr>
    <w:r>
      <w:t xml:space="preserve">Revised </w:t>
    </w:r>
    <w:r w:rsidR="00917AC5">
      <w:t>6/2024</w:t>
    </w:r>
  </w:p>
  <w:p w14:paraId="213F3A22" w14:textId="77777777" w:rsidR="009135A3" w:rsidRDefault="009135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71C36"/>
    <w:multiLevelType w:val="hybridMultilevel"/>
    <w:tmpl w:val="DB82A424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213D7"/>
    <w:multiLevelType w:val="hybridMultilevel"/>
    <w:tmpl w:val="85963BDA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52492"/>
    <w:multiLevelType w:val="hybridMultilevel"/>
    <w:tmpl w:val="27568ACE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C7678"/>
    <w:multiLevelType w:val="hybridMultilevel"/>
    <w:tmpl w:val="63ECD2CC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6F6C21"/>
    <w:multiLevelType w:val="hybridMultilevel"/>
    <w:tmpl w:val="666CB8F6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00AE0"/>
    <w:multiLevelType w:val="hybridMultilevel"/>
    <w:tmpl w:val="D6A2A916"/>
    <w:lvl w:ilvl="0" w:tplc="48B82B4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413046">
    <w:abstractNumId w:val="0"/>
  </w:num>
  <w:num w:numId="2" w16cid:durableId="1016464069">
    <w:abstractNumId w:val="4"/>
  </w:num>
  <w:num w:numId="3" w16cid:durableId="1063330141">
    <w:abstractNumId w:val="1"/>
  </w:num>
  <w:num w:numId="4" w16cid:durableId="286542969">
    <w:abstractNumId w:val="2"/>
  </w:num>
  <w:num w:numId="5" w16cid:durableId="1796947513">
    <w:abstractNumId w:val="5"/>
  </w:num>
  <w:num w:numId="6" w16cid:durableId="826479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MjUxMjIxMTYxNTFV0lEKTi0uzszPAykwrAUAPHnjbSwAAAA="/>
  </w:docVars>
  <w:rsids>
    <w:rsidRoot w:val="00F0193F"/>
    <w:rsid w:val="00023998"/>
    <w:rsid w:val="000B39A5"/>
    <w:rsid w:val="000C661A"/>
    <w:rsid w:val="000D3C90"/>
    <w:rsid w:val="00137569"/>
    <w:rsid w:val="00184AB9"/>
    <w:rsid w:val="00230054"/>
    <w:rsid w:val="00273A68"/>
    <w:rsid w:val="002762AF"/>
    <w:rsid w:val="002B410B"/>
    <w:rsid w:val="0036283D"/>
    <w:rsid w:val="00474A1B"/>
    <w:rsid w:val="004D1758"/>
    <w:rsid w:val="006F7CF2"/>
    <w:rsid w:val="009135A3"/>
    <w:rsid w:val="00917AC5"/>
    <w:rsid w:val="00AD7E8A"/>
    <w:rsid w:val="00B7710A"/>
    <w:rsid w:val="00B96099"/>
    <w:rsid w:val="00C72DF6"/>
    <w:rsid w:val="00CA7226"/>
    <w:rsid w:val="00E15FBE"/>
    <w:rsid w:val="00F0193F"/>
    <w:rsid w:val="00F93ECD"/>
    <w:rsid w:val="00FC5B1E"/>
    <w:rsid w:val="10C397DD"/>
    <w:rsid w:val="14F4262A"/>
    <w:rsid w:val="1FB48F06"/>
    <w:rsid w:val="20315615"/>
    <w:rsid w:val="2DBEAE67"/>
    <w:rsid w:val="3425CD62"/>
    <w:rsid w:val="46BF2EAF"/>
    <w:rsid w:val="52714532"/>
    <w:rsid w:val="55FC9E29"/>
    <w:rsid w:val="57986E8A"/>
    <w:rsid w:val="59343EEB"/>
    <w:rsid w:val="650217A8"/>
    <w:rsid w:val="6C58F780"/>
    <w:rsid w:val="7745F9CF"/>
    <w:rsid w:val="778731CD"/>
    <w:rsid w:val="7B263186"/>
    <w:rsid w:val="7F07019E"/>
    <w:rsid w:val="7FA5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667E"/>
  <w15:chartTrackingRefBased/>
  <w15:docId w15:val="{0BC0A477-29BD-4E62-B5CC-47C3DFEA8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C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7C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13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A3"/>
  </w:style>
  <w:style w:type="paragraph" w:styleId="Footer">
    <w:name w:val="footer"/>
    <w:basedOn w:val="Normal"/>
    <w:link w:val="FooterChar"/>
    <w:uiPriority w:val="99"/>
    <w:unhideWhenUsed/>
    <w:rsid w:val="00913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A3"/>
  </w:style>
  <w:style w:type="paragraph" w:styleId="BalloonText">
    <w:name w:val="Balloon Text"/>
    <w:basedOn w:val="Normal"/>
    <w:link w:val="BalloonTextChar"/>
    <w:uiPriority w:val="99"/>
    <w:semiHidden/>
    <w:unhideWhenUsed/>
    <w:rsid w:val="00F93E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E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F3DF6FBDDB541B3FE24165D5895C2" ma:contentTypeVersion="16" ma:contentTypeDescription="Create a new document." ma:contentTypeScope="" ma:versionID="9c7bd3ca9d5d206c4fd783c190e05ec5">
  <xsd:schema xmlns:xsd="http://www.w3.org/2001/XMLSchema" xmlns:xs="http://www.w3.org/2001/XMLSchema" xmlns:p="http://schemas.microsoft.com/office/2006/metadata/properties" xmlns:ns2="3ef895d8-2cda-4751-9124-55f0800aab24" xmlns:ns3="cbcc66f9-dcfb-4254-b45e-878f5626e419" targetNamespace="http://schemas.microsoft.com/office/2006/metadata/properties" ma:root="true" ma:fieldsID="90ebd64cf6d3e66258694122e9d49dfb" ns2:_="" ns3:_="">
    <xsd:import namespace="3ef895d8-2cda-4751-9124-55f0800aab24"/>
    <xsd:import namespace="cbcc66f9-dcfb-4254-b45e-878f5626e4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895d8-2cda-4751-9124-55f0800aab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8e1c6ad-581a-47f3-8c19-a61ff3d706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c66f9-dcfb-4254-b45e-878f5626e41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02920fe-4ee6-4c5b-ab3b-6f1475a6cc9b}" ma:internalName="TaxCatchAll" ma:showField="CatchAllData" ma:web="cbcc66f9-dcfb-4254-b45e-878f5626e4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cc66f9-dcfb-4254-b45e-878f5626e419">
      <UserInfo>
        <DisplayName>Carol Allston-Stiles</DisplayName>
        <AccountId>17</AccountId>
        <AccountType/>
      </UserInfo>
    </SharedWithUsers>
    <lcf76f155ced4ddcb4097134ff3c332f xmlns="3ef895d8-2cda-4751-9124-55f0800aab24">
      <Terms xmlns="http://schemas.microsoft.com/office/infopath/2007/PartnerControls"/>
    </lcf76f155ced4ddcb4097134ff3c332f>
    <TaxCatchAll xmlns="cbcc66f9-dcfb-4254-b45e-878f5626e419" xsi:nil="true"/>
  </documentManagement>
</p:properties>
</file>

<file path=customXml/itemProps1.xml><?xml version="1.0" encoding="utf-8"?>
<ds:datastoreItem xmlns:ds="http://schemas.openxmlformats.org/officeDocument/2006/customXml" ds:itemID="{E45DE5A0-82F9-486F-9083-224B5C70C4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f895d8-2cda-4751-9124-55f0800aab24"/>
    <ds:schemaRef ds:uri="cbcc66f9-dcfb-4254-b45e-878f5626e4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3AE782-6420-4F6B-A594-BE5D91FF28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ACB731-58E5-4FC8-A217-9050A5B555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B327C1-70A3-4F43-AEBF-006941CA40EB}">
  <ds:schemaRefs>
    <ds:schemaRef ds:uri="http://schemas.microsoft.com/office/2006/metadata/properties"/>
    <ds:schemaRef ds:uri="http://schemas.microsoft.com/office/infopath/2007/PartnerControls"/>
    <ds:schemaRef ds:uri="cbcc66f9-dcfb-4254-b45e-878f5626e419"/>
    <ds:schemaRef ds:uri="3ef895d8-2cda-4751-9124-55f0800aab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ampbell@wilmcs.wcs</dc:creator>
  <cp:keywords/>
  <dc:description/>
  <cp:lastModifiedBy>Rebecca Boothe</cp:lastModifiedBy>
  <cp:revision>16</cp:revision>
  <cp:lastPrinted>2018-06-04T15:14:00Z</cp:lastPrinted>
  <dcterms:created xsi:type="dcterms:W3CDTF">2018-06-08T16:45:00Z</dcterms:created>
  <dcterms:modified xsi:type="dcterms:W3CDTF">2024-06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3DF6FBDDB541B3FE24165D5895C2</vt:lpwstr>
  </property>
  <property fmtid="{D5CDD505-2E9C-101B-9397-08002B2CF9AE}" pid="3" name="MediaServiceImageTags">
    <vt:lpwstr/>
  </property>
</Properties>
</file>